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809C5" w14:textId="672A62D2" w:rsidR="00357436" w:rsidRPr="00D9190B" w:rsidRDefault="00AF6C3C">
      <w:pPr>
        <w:rPr>
          <w:sz w:val="24"/>
          <w:szCs w:val="24"/>
        </w:rPr>
      </w:pPr>
      <w:r w:rsidRPr="00D9190B">
        <w:rPr>
          <w:sz w:val="24"/>
          <w:szCs w:val="24"/>
        </w:rPr>
        <w:t>Chat Around The Campfire</w:t>
      </w:r>
    </w:p>
    <w:p w14:paraId="45AB35F6" w14:textId="7F2292B1" w:rsidR="00F82BD4" w:rsidRPr="00D9190B" w:rsidRDefault="00245CC8">
      <w:pPr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</w:pP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Thanks for visiting</w:t>
      </w:r>
      <w:r w:rsidR="002C2CC7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my Blog</w:t>
      </w:r>
      <w:r w:rsidR="00AE2764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. </w:t>
      </w:r>
      <w:r w:rsidRPr="00D9190B">
        <w:rPr>
          <w:rFonts w:ascii="Times New Roman" w:hAnsi="Times New Roman" w:cs="Times New Roman"/>
          <w:i/>
          <w:iCs/>
          <w:color w:val="2A2A2A"/>
          <w:sz w:val="24"/>
          <w:szCs w:val="24"/>
          <w:shd w:val="clear" w:color="auto" w:fill="FFFFFF"/>
        </w:rPr>
        <w:t>Around the Campfire</w:t>
      </w:r>
      <w:r w:rsidR="009F4951" w:rsidRPr="00D9190B">
        <w:rPr>
          <w:rFonts w:ascii="Times New Roman" w:hAnsi="Times New Roman" w:cs="Times New Roman"/>
          <w:i/>
          <w:iCs/>
          <w:color w:val="2A2A2A"/>
          <w:sz w:val="24"/>
          <w:szCs w:val="24"/>
          <w:shd w:val="clear" w:color="auto" w:fill="FFFFFF"/>
        </w:rPr>
        <w:t xml:space="preserve"> 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is a virtual conversation with a fire as the theme</w:t>
      </w:r>
      <w:r w:rsidR="00D9190B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. D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epending on you and your books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 I will</w:t>
      </w:r>
      <w:r w:rsidR="00D9190B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decide to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make it a Fireplace or a Campfire.</w:t>
      </w:r>
    </w:p>
    <w:p w14:paraId="2734D22E" w14:textId="45E0819B" w:rsidR="00F82BD4" w:rsidRPr="00D9190B" w:rsidRDefault="009F4951">
      <w:pPr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</w:pP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My goal is to give visitors a </w:t>
      </w:r>
      <w:r w:rsidR="00245CC8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peek into author</w:t>
      </w:r>
      <w:r w:rsidR="00664945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s’</w:t>
      </w:r>
      <w:r w:rsidR="00245CC8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lives and books 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as well</w:t>
      </w:r>
      <w:r w:rsidR="00245CC8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other folks. In the past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I’ve interviewed Bookstore owners and Editors. I’d be happy to interview anyone who has something to do with my interests.</w:t>
      </w:r>
      <w:r w:rsidR="00655F98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</w:t>
      </w:r>
    </w:p>
    <w:p w14:paraId="52C5F4C2" w14:textId="7D32744A" w:rsidR="00F82BD4" w:rsidRPr="00D9190B" w:rsidRDefault="00655F98">
      <w:pPr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</w:pP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If you’ve been here before, welcome back. I love seeing old friends. I only ask you </w:t>
      </w:r>
      <w:r w:rsidR="00664945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to </w:t>
      </w:r>
      <w:r w:rsidR="00F82BD4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post different content</w:t>
      </w:r>
      <w:r w:rsidR="00664945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="00F82BD4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even if it’s a backlist we’ve covered.</w:t>
      </w:r>
    </w:p>
    <w:p w14:paraId="601E036E" w14:textId="3565A4ED" w:rsidR="00AF6C3C" w:rsidRPr="00D9190B" w:rsidRDefault="00245CC8">
      <w:pPr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</w:pP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I hope you will bookmark this page and visit </w:t>
      </w:r>
      <w:r w:rsidR="00664945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it 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often.</w:t>
      </w:r>
      <w:r w:rsidR="006D64DE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</w:t>
      </w:r>
      <w:r w:rsidR="00A27670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I hope to make this an engaging</w:t>
      </w:r>
      <w:r w:rsidR="00930363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="00A27670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</w:t>
      </w:r>
      <w:r w:rsidR="00930363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exci</w:t>
      </w:r>
      <w:r w:rsidR="00A27670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ting blog</w:t>
      </w:r>
      <w:r w:rsidR="00AF60E0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="00A27670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not just a buy my book one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and 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I 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hope you will put some effort and creativity into your responses. In other words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don’t give me yes or no answers. </w:t>
      </w:r>
    </w:p>
    <w:p w14:paraId="3380CD5A" w14:textId="65E9D731" w:rsidR="00593D13" w:rsidRPr="00D9190B" w:rsidRDefault="00593D13">
      <w:pPr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</w:pP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In exchange</w:t>
      </w:r>
      <w:r w:rsidR="00B637D2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for your time and effort</w:t>
      </w:r>
      <w:r w:rsidR="00224E63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I will create a tailor</w:t>
      </w:r>
      <w:r w:rsidR="00224E63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-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made ad</w:t>
      </w:r>
      <w:r w:rsidR="00B637D2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for you and your book</w:t>
      </w:r>
      <w:r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and post it on Twitter, Facebook, Instagram, </w:t>
      </w:r>
      <w:r w:rsidR="00224E63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Tik</w:t>
      </w:r>
      <w:r w:rsidR="00B637D2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T</w:t>
      </w:r>
      <w:r w:rsidR="00224E63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ok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,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and 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the blog 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it</w:t>
      </w:r>
      <w:r w:rsidR="00B46376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self</w:t>
      </w:r>
      <w:r w:rsidR="009F4951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posts to Goodreads and often Bookgems.com</w:t>
      </w:r>
    </w:p>
    <w:p w14:paraId="774A5D1B" w14:textId="44F37AF0" w:rsidR="00245CC8" w:rsidRPr="00D9190B" w:rsidRDefault="002C2CC7">
      <w:pPr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</w:pPr>
      <w:r w:rsidRPr="00D9190B">
        <w:rPr>
          <w:rFonts w:ascii="Times New Roman" w:hAnsi="Times New Roman" w:cs="Times New Roman"/>
          <w:b/>
          <w:bCs/>
          <w:i/>
          <w:iCs/>
          <w:color w:val="2A2A2A"/>
          <w:sz w:val="24"/>
          <w:szCs w:val="24"/>
          <w:u w:val="single"/>
          <w:shd w:val="clear" w:color="auto" w:fill="FFFFFF"/>
        </w:rPr>
        <w:t>Essential information</w:t>
      </w:r>
      <w:r w:rsidR="00055275" w:rsidRPr="00D9190B">
        <w:rPr>
          <w:rFonts w:ascii="Times New Roman" w:hAnsi="Times New Roman" w:cs="Times New Roman"/>
          <w:b/>
          <w:bCs/>
          <w:i/>
          <w:iCs/>
          <w:color w:val="2A2A2A"/>
          <w:sz w:val="24"/>
          <w:szCs w:val="24"/>
          <w:u w:val="single"/>
          <w:shd w:val="clear" w:color="auto" w:fill="FFFFFF"/>
        </w:rPr>
        <w:t xml:space="preserve"> </w:t>
      </w:r>
      <w:r w:rsidR="00055275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(</w:t>
      </w:r>
      <w:r w:rsidR="00C97029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*</w:t>
      </w:r>
      <w:r w:rsidR="00055275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Please Read</w:t>
      </w:r>
      <w:r w:rsidR="00C97029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*)</w:t>
      </w:r>
      <w:r w:rsidR="008E36D8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 This will head off any problems</w:t>
      </w:r>
      <w:r w:rsidR="00776EC7" w:rsidRPr="00D9190B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 xml:space="preserve">. </w:t>
      </w:r>
    </w:p>
    <w:p w14:paraId="37DAAE51" w14:textId="11C19424" w:rsidR="00776EC7" w:rsidRPr="00D9190B" w:rsidRDefault="000529E8" w:rsidP="00776E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 am a multi-genre author</w:t>
      </w:r>
      <w:r w:rsidR="00D9190B">
        <w:rPr>
          <w:rFonts w:ascii="Times New Roman" w:hAnsi="Times New Roman" w:cs="Times New Roman"/>
          <w:sz w:val="24"/>
          <w:szCs w:val="24"/>
        </w:rPr>
        <w:t xml:space="preserve"> of </w:t>
      </w:r>
      <w:r w:rsidRPr="00D9190B">
        <w:rPr>
          <w:rFonts w:ascii="Times New Roman" w:hAnsi="Times New Roman" w:cs="Times New Roman"/>
          <w:sz w:val="24"/>
          <w:szCs w:val="24"/>
        </w:rPr>
        <w:t>clean/sweet</w:t>
      </w:r>
      <w:r w:rsidR="00176BEB"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0C2887" w:rsidRPr="00D9190B">
        <w:rPr>
          <w:rFonts w:ascii="Times New Roman" w:hAnsi="Times New Roman" w:cs="Times New Roman"/>
          <w:sz w:val="24"/>
          <w:szCs w:val="24"/>
        </w:rPr>
        <w:t>fantasy</w:t>
      </w:r>
      <w:r w:rsidR="00D9190B">
        <w:rPr>
          <w:rFonts w:ascii="Times New Roman" w:hAnsi="Times New Roman" w:cs="Times New Roman"/>
          <w:sz w:val="24"/>
          <w:szCs w:val="24"/>
        </w:rPr>
        <w:t>,</w:t>
      </w:r>
      <w:r w:rsidR="00176BEB" w:rsidRPr="00D9190B">
        <w:rPr>
          <w:rFonts w:ascii="Times New Roman" w:hAnsi="Times New Roman" w:cs="Times New Roman"/>
          <w:sz w:val="24"/>
          <w:szCs w:val="24"/>
        </w:rPr>
        <w:t xml:space="preserve"> romance</w:t>
      </w:r>
      <w:r w:rsidR="00D9190B">
        <w:rPr>
          <w:rFonts w:ascii="Times New Roman" w:hAnsi="Times New Roman" w:cs="Times New Roman"/>
          <w:sz w:val="24"/>
          <w:szCs w:val="24"/>
        </w:rPr>
        <w:t>, and</w:t>
      </w:r>
      <w:r w:rsidR="00176BEB" w:rsidRPr="00D9190B">
        <w:rPr>
          <w:rFonts w:ascii="Times New Roman" w:hAnsi="Times New Roman" w:cs="Times New Roman"/>
          <w:sz w:val="24"/>
          <w:szCs w:val="24"/>
        </w:rPr>
        <w:t xml:space="preserve"> mid-grade. I</w:t>
      </w:r>
      <w:r w:rsidR="003D4C29"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3D4C29" w:rsidRPr="00D9190B">
        <w:rPr>
          <w:rFonts w:ascii="Times New Roman" w:hAnsi="Times New Roman" w:cs="Times New Roman"/>
          <w:i/>
          <w:iCs/>
          <w:sz w:val="24"/>
          <w:szCs w:val="24"/>
        </w:rPr>
        <w:t>read</w:t>
      </w:r>
      <w:r w:rsidR="003D4C29" w:rsidRPr="00D9190B">
        <w:rPr>
          <w:rFonts w:ascii="Times New Roman" w:hAnsi="Times New Roman" w:cs="Times New Roman"/>
          <w:sz w:val="24"/>
          <w:szCs w:val="24"/>
        </w:rPr>
        <w:t xml:space="preserve"> steamier books and have no problem hosting you</w:t>
      </w:r>
      <w:r w:rsidR="00726D0E" w:rsidRPr="00D9190B">
        <w:rPr>
          <w:rFonts w:ascii="Times New Roman" w:hAnsi="Times New Roman" w:cs="Times New Roman"/>
          <w:sz w:val="24"/>
          <w:szCs w:val="24"/>
        </w:rPr>
        <w:t>,</w:t>
      </w:r>
      <w:r w:rsidR="00382F1B"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3D4C29" w:rsidRPr="00D9190B">
        <w:rPr>
          <w:rFonts w:ascii="Times New Roman" w:hAnsi="Times New Roman" w:cs="Times New Roman"/>
          <w:sz w:val="24"/>
          <w:szCs w:val="24"/>
        </w:rPr>
        <w:t>e</w:t>
      </w:r>
      <w:r w:rsidR="00097983" w:rsidRPr="00D9190B">
        <w:rPr>
          <w:rFonts w:ascii="Times New Roman" w:hAnsi="Times New Roman" w:cs="Times New Roman"/>
          <w:sz w:val="24"/>
          <w:szCs w:val="24"/>
        </w:rPr>
        <w:t xml:space="preserve">ven if your book </w:t>
      </w:r>
      <w:r w:rsidR="008E36D8" w:rsidRPr="00D9190B">
        <w:rPr>
          <w:rFonts w:ascii="Times New Roman" w:hAnsi="Times New Roman" w:cs="Times New Roman"/>
          <w:sz w:val="24"/>
          <w:szCs w:val="24"/>
        </w:rPr>
        <w:t xml:space="preserve">has some </w:t>
      </w:r>
      <w:r w:rsidR="00097983" w:rsidRPr="00D9190B">
        <w:rPr>
          <w:rFonts w:ascii="Times New Roman" w:hAnsi="Times New Roman" w:cs="Times New Roman"/>
          <w:sz w:val="24"/>
          <w:szCs w:val="24"/>
        </w:rPr>
        <w:t>steam</w:t>
      </w:r>
      <w:r w:rsidR="00382F1B" w:rsidRPr="00D9190B">
        <w:rPr>
          <w:rFonts w:ascii="Times New Roman" w:hAnsi="Times New Roman" w:cs="Times New Roman"/>
          <w:sz w:val="24"/>
          <w:szCs w:val="24"/>
        </w:rPr>
        <w:t xml:space="preserve"> but not erotica.</w:t>
      </w:r>
      <w:r w:rsidR="00097983" w:rsidRPr="00D919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DA25EB" w14:textId="0623B291" w:rsidR="00776EC7" w:rsidRPr="00D9190B" w:rsidRDefault="00382F1B" w:rsidP="00776E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E</w:t>
      </w:r>
      <w:r w:rsidR="00097983" w:rsidRPr="00D9190B">
        <w:rPr>
          <w:rFonts w:ascii="Times New Roman" w:hAnsi="Times New Roman" w:cs="Times New Roman"/>
          <w:sz w:val="24"/>
          <w:szCs w:val="24"/>
        </w:rPr>
        <w:t xml:space="preserve">verything in the </w:t>
      </w:r>
      <w:r w:rsidR="00097983" w:rsidRPr="00D9190B">
        <w:rPr>
          <w:rFonts w:ascii="Times New Roman" w:hAnsi="Times New Roman" w:cs="Times New Roman"/>
          <w:i/>
          <w:iCs/>
          <w:sz w:val="24"/>
          <w:szCs w:val="24"/>
        </w:rPr>
        <w:t xml:space="preserve">post </w:t>
      </w:r>
      <w:r w:rsidR="00097983" w:rsidRPr="00D9190B">
        <w:rPr>
          <w:rFonts w:ascii="Times New Roman" w:hAnsi="Times New Roman" w:cs="Times New Roman"/>
          <w:sz w:val="24"/>
          <w:szCs w:val="24"/>
        </w:rPr>
        <w:t xml:space="preserve">will be G-rated </w:t>
      </w:r>
      <w:r w:rsidR="00097983" w:rsidRPr="00D9190B">
        <w:rPr>
          <w:rFonts w:ascii="Times New Roman" w:hAnsi="Times New Roman" w:cs="Times New Roman"/>
          <w:i/>
          <w:iCs/>
          <w:sz w:val="24"/>
          <w:szCs w:val="24"/>
        </w:rPr>
        <w:t>preferred</w:t>
      </w:r>
      <w:r w:rsidR="00097983" w:rsidRPr="00D9190B">
        <w:rPr>
          <w:rFonts w:ascii="Times New Roman" w:hAnsi="Times New Roman" w:cs="Times New Roman"/>
          <w:sz w:val="24"/>
          <w:szCs w:val="24"/>
        </w:rPr>
        <w:t xml:space="preserve"> but no hotter than PG</w:t>
      </w:r>
      <w:r w:rsidR="00097983"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. Please let me know what your heat rating is</w:t>
      </w:r>
      <w:r w:rsidR="00097983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46376" w:rsidRPr="00D9190B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097983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inform any readers</w:t>
      </w:r>
      <w:r w:rsidR="000C2887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560B8CEE" w14:textId="4A5CE3D2" w:rsidR="00776EC7" w:rsidRPr="00D9190B" w:rsidRDefault="00097983" w:rsidP="00776E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Any romance will be </w:t>
      </w:r>
      <w:r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m/f</w:t>
      </w:r>
      <w:r w:rsidRPr="00D9190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9190B">
        <w:rPr>
          <w:rFonts w:ascii="Times New Roman" w:hAnsi="Times New Roman" w:cs="Times New Roman"/>
          <w:sz w:val="24"/>
          <w:szCs w:val="24"/>
        </w:rPr>
        <w:t> </w:t>
      </w:r>
      <w:r w:rsidR="00D9190B">
        <w:rPr>
          <w:rFonts w:ascii="Times New Roman" w:hAnsi="Times New Roman" w:cs="Times New Roman"/>
          <w:sz w:val="24"/>
          <w:szCs w:val="24"/>
        </w:rPr>
        <w:t>You are entitled to what you post on your own sites, and I reserve the same right for mine.</w:t>
      </w:r>
    </w:p>
    <w:p w14:paraId="6F7CE462" w14:textId="2020C065" w:rsidR="00C97029" w:rsidRPr="00D9190B" w:rsidRDefault="00097983" w:rsidP="00776E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 reserve the right to trim any content I deem inappropriate for my site or respectfully decline to run it.</w:t>
      </w:r>
      <w:r w:rsidR="00726D0E" w:rsidRPr="00D919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A7FAD7" w14:textId="0740DE0C" w:rsidR="00433338" w:rsidRPr="00D9190B" w:rsidRDefault="00F82BD4" w:rsidP="004508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As separate </w:t>
      </w:r>
      <w:r w:rsidR="00DC5F57" w:rsidRPr="00D9190B">
        <w:rPr>
          <w:rFonts w:ascii="Times New Roman" w:hAnsi="Times New Roman" w:cs="Times New Roman"/>
          <w:sz w:val="24"/>
          <w:szCs w:val="24"/>
        </w:rPr>
        <w:t>a</w:t>
      </w:r>
      <w:r w:rsidR="00C45EE2" w:rsidRPr="00D9190B">
        <w:rPr>
          <w:rFonts w:ascii="Times New Roman" w:hAnsi="Times New Roman" w:cs="Times New Roman"/>
          <w:sz w:val="24"/>
          <w:szCs w:val="24"/>
        </w:rPr>
        <w:t>ttach</w:t>
      </w:r>
      <w:r w:rsidR="00DC5F57" w:rsidRPr="00D9190B">
        <w:rPr>
          <w:rFonts w:ascii="Times New Roman" w:hAnsi="Times New Roman" w:cs="Times New Roman"/>
          <w:sz w:val="24"/>
          <w:szCs w:val="24"/>
        </w:rPr>
        <w:t>ments</w:t>
      </w:r>
      <w:r w:rsidR="00AF60E0" w:rsidRPr="00D9190B">
        <w:rPr>
          <w:rFonts w:ascii="Times New Roman" w:hAnsi="Times New Roman" w:cs="Times New Roman"/>
          <w:sz w:val="24"/>
          <w:szCs w:val="24"/>
        </w:rPr>
        <w:t>,</w:t>
      </w:r>
      <w:r w:rsidR="00DC5F57" w:rsidRPr="00D9190B">
        <w:rPr>
          <w:rFonts w:ascii="Times New Roman" w:hAnsi="Times New Roman" w:cs="Times New Roman"/>
          <w:sz w:val="24"/>
          <w:szCs w:val="24"/>
        </w:rPr>
        <w:t xml:space="preserve"> send</w:t>
      </w:r>
      <w:r w:rsidR="00C45EE2"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C45EE2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your </w:t>
      </w:r>
      <w:r w:rsidR="00C45EE2"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book cover</w:t>
      </w:r>
      <w:r w:rsidR="00C45EE2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C45EE2"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blurb</w:t>
      </w:r>
      <w:r w:rsidR="00C45EE2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r w:rsidR="00D9190B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C45EE2"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buy and social media links</w:t>
      </w:r>
      <w:r w:rsidR="00433338" w:rsidRPr="00D9190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33338" w:rsidRPr="00D9190B">
        <w:rPr>
          <w:rFonts w:ascii="Times New Roman" w:hAnsi="Times New Roman" w:cs="Times New Roman"/>
          <w:sz w:val="24"/>
          <w:szCs w:val="24"/>
        </w:rPr>
        <w:t xml:space="preserve"> If you have a </w:t>
      </w:r>
      <w:r w:rsidR="00433338"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favorite review</w:t>
      </w:r>
      <w:r w:rsidR="00AF60E0" w:rsidRPr="00D9190B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433338" w:rsidRPr="00D9190B">
        <w:rPr>
          <w:rFonts w:ascii="Times New Roman" w:hAnsi="Times New Roman" w:cs="Times New Roman"/>
          <w:sz w:val="24"/>
          <w:szCs w:val="24"/>
        </w:rPr>
        <w:t xml:space="preserve"> send it too.</w:t>
      </w:r>
      <w:r w:rsidR="00C45EE2" w:rsidRPr="00D919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591B56" w14:textId="4E4A3A84" w:rsidR="00726D0E" w:rsidRPr="00D9190B" w:rsidRDefault="00C45EE2" w:rsidP="004508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Add a </w:t>
      </w:r>
      <w:r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headshot or your logo</w:t>
      </w:r>
      <w:r w:rsidRPr="00D9190B">
        <w:rPr>
          <w:rFonts w:ascii="Times New Roman" w:hAnsi="Times New Roman" w:cs="Times New Roman"/>
          <w:sz w:val="24"/>
          <w:szCs w:val="24"/>
        </w:rPr>
        <w:t>. If possible</w:t>
      </w:r>
      <w:r w:rsidR="00057731" w:rsidRPr="00D9190B">
        <w:rPr>
          <w:rFonts w:ascii="Times New Roman" w:hAnsi="Times New Roman" w:cs="Times New Roman"/>
          <w:sz w:val="24"/>
          <w:szCs w:val="24"/>
        </w:rPr>
        <w:t>,</w:t>
      </w:r>
      <w:r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450827" w:rsidRPr="00D9190B">
        <w:rPr>
          <w:rFonts w:ascii="Times New Roman" w:hAnsi="Times New Roman" w:cs="Times New Roman"/>
          <w:sz w:val="24"/>
          <w:szCs w:val="24"/>
        </w:rPr>
        <w:t>a photo that represents who you are. Remember</w:t>
      </w:r>
      <w:r w:rsidR="00057731" w:rsidRPr="00D9190B">
        <w:rPr>
          <w:rFonts w:ascii="Times New Roman" w:hAnsi="Times New Roman" w:cs="Times New Roman"/>
          <w:sz w:val="24"/>
          <w:szCs w:val="24"/>
        </w:rPr>
        <w:t>,</w:t>
      </w:r>
      <w:r w:rsidR="00450827" w:rsidRPr="00D9190B">
        <w:rPr>
          <w:rFonts w:ascii="Times New Roman" w:hAnsi="Times New Roman" w:cs="Times New Roman"/>
          <w:sz w:val="24"/>
          <w:szCs w:val="24"/>
        </w:rPr>
        <w:t xml:space="preserve"> we are selling ourselves as authors more than just you</w:t>
      </w:r>
      <w:r w:rsidR="00057731" w:rsidRPr="00D9190B">
        <w:rPr>
          <w:rFonts w:ascii="Times New Roman" w:hAnsi="Times New Roman" w:cs="Times New Roman"/>
          <w:sz w:val="24"/>
          <w:szCs w:val="24"/>
        </w:rPr>
        <w:t>r</w:t>
      </w:r>
      <w:r w:rsidR="00450827" w:rsidRPr="00D9190B">
        <w:rPr>
          <w:rFonts w:ascii="Times New Roman" w:hAnsi="Times New Roman" w:cs="Times New Roman"/>
          <w:sz w:val="24"/>
          <w:szCs w:val="24"/>
        </w:rPr>
        <w:t xml:space="preserve"> books. </w:t>
      </w:r>
      <w:r w:rsidR="00D9190B">
        <w:rPr>
          <w:rFonts w:ascii="Times New Roman" w:hAnsi="Times New Roman" w:cs="Times New Roman"/>
          <w:sz w:val="24"/>
          <w:szCs w:val="24"/>
        </w:rPr>
        <w:t>I prefer not to post pictures of children unless it’s important to your story. Pets</w:t>
      </w:r>
      <w:r w:rsidR="00C84394" w:rsidRPr="00D9190B">
        <w:rPr>
          <w:rFonts w:ascii="Times New Roman" w:hAnsi="Times New Roman" w:cs="Times New Roman"/>
          <w:sz w:val="24"/>
          <w:szCs w:val="24"/>
        </w:rPr>
        <w:t xml:space="preserve">, hobbies, </w:t>
      </w:r>
      <w:r w:rsidR="00D9190B">
        <w:rPr>
          <w:rFonts w:ascii="Times New Roman" w:hAnsi="Times New Roman" w:cs="Times New Roman"/>
          <w:sz w:val="24"/>
          <w:szCs w:val="24"/>
        </w:rPr>
        <w:t xml:space="preserve">and </w:t>
      </w:r>
      <w:r w:rsidR="00C84394" w:rsidRPr="00D9190B">
        <w:rPr>
          <w:rFonts w:ascii="Times New Roman" w:hAnsi="Times New Roman" w:cs="Times New Roman"/>
          <w:sz w:val="24"/>
          <w:szCs w:val="24"/>
        </w:rPr>
        <w:t>adventures</w:t>
      </w:r>
      <w:r w:rsidR="00B46376" w:rsidRPr="00D9190B">
        <w:rPr>
          <w:rFonts w:ascii="Times New Roman" w:hAnsi="Times New Roman" w:cs="Times New Roman"/>
          <w:sz w:val="24"/>
          <w:szCs w:val="24"/>
        </w:rPr>
        <w:t xml:space="preserve"> are preferred. Send the</w:t>
      </w:r>
      <w:r w:rsidR="00C84394" w:rsidRPr="00D9190B">
        <w:rPr>
          <w:rFonts w:ascii="Times New Roman" w:hAnsi="Times New Roman" w:cs="Times New Roman"/>
          <w:sz w:val="24"/>
          <w:szCs w:val="24"/>
        </w:rPr>
        <w:t xml:space="preserve"> thing </w:t>
      </w:r>
      <w:r w:rsidR="00B46376" w:rsidRPr="00D9190B">
        <w:rPr>
          <w:rFonts w:ascii="Times New Roman" w:hAnsi="Times New Roman" w:cs="Times New Roman"/>
          <w:sz w:val="24"/>
          <w:szCs w:val="24"/>
        </w:rPr>
        <w:t xml:space="preserve">that </w:t>
      </w:r>
      <w:r w:rsidR="00B8641A" w:rsidRPr="00D9190B">
        <w:rPr>
          <w:rFonts w:ascii="Times New Roman" w:hAnsi="Times New Roman" w:cs="Times New Roman"/>
          <w:sz w:val="24"/>
          <w:szCs w:val="24"/>
        </w:rPr>
        <w:t>lets the reader know you as a person.</w:t>
      </w:r>
      <w:r w:rsidR="00DC5F57" w:rsidRPr="00D9190B">
        <w:rPr>
          <w:rFonts w:ascii="Times New Roman" w:hAnsi="Times New Roman" w:cs="Times New Roman"/>
          <w:sz w:val="24"/>
          <w:szCs w:val="24"/>
        </w:rPr>
        <w:t xml:space="preserve"> Remember you need to sell your author self as much or more than your book.</w:t>
      </w:r>
    </w:p>
    <w:p w14:paraId="6EFCF80E" w14:textId="4EFFAA56" w:rsidR="00996D8C" w:rsidRPr="00D9190B" w:rsidRDefault="00996D8C" w:rsidP="004508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Please </w:t>
      </w:r>
      <w:r w:rsidRPr="00D9190B">
        <w:rPr>
          <w:rFonts w:ascii="Times New Roman" w:hAnsi="Times New Roman" w:cs="Times New Roman"/>
          <w:b/>
          <w:bCs/>
          <w:sz w:val="24"/>
          <w:szCs w:val="24"/>
        </w:rPr>
        <w:t>check in periodically</w:t>
      </w:r>
      <w:r w:rsidRPr="00D9190B">
        <w:rPr>
          <w:rFonts w:ascii="Times New Roman" w:hAnsi="Times New Roman" w:cs="Times New Roman"/>
          <w:sz w:val="24"/>
          <w:szCs w:val="24"/>
        </w:rPr>
        <w:t xml:space="preserve"> to answer an</w:t>
      </w:r>
      <w:r w:rsidR="007F4D17" w:rsidRPr="00D9190B">
        <w:rPr>
          <w:rFonts w:ascii="Times New Roman" w:hAnsi="Times New Roman" w:cs="Times New Roman"/>
          <w:sz w:val="24"/>
          <w:szCs w:val="24"/>
        </w:rPr>
        <w:t>y</w:t>
      </w:r>
      <w:r w:rsidRPr="00D9190B">
        <w:rPr>
          <w:rFonts w:ascii="Times New Roman" w:hAnsi="Times New Roman" w:cs="Times New Roman"/>
          <w:sz w:val="24"/>
          <w:szCs w:val="24"/>
        </w:rPr>
        <w:t xml:space="preserve"> questions or comments.</w:t>
      </w:r>
      <w:r w:rsidR="007F4D17" w:rsidRPr="00D9190B">
        <w:rPr>
          <w:rFonts w:ascii="Times New Roman" w:hAnsi="Times New Roman" w:cs="Times New Roman"/>
          <w:sz w:val="24"/>
          <w:szCs w:val="24"/>
        </w:rPr>
        <w:t xml:space="preserve"> There’s a be notified option on the blog when it’s posted that will let you know when someone responds.</w:t>
      </w:r>
    </w:p>
    <w:p w14:paraId="3B1BF1E5" w14:textId="2286202C" w:rsidR="00B8641A" w:rsidRPr="00D9190B" w:rsidRDefault="00161CC1" w:rsidP="004508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Here is a list of questions </w:t>
      </w:r>
      <w:r w:rsidR="006F43D0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you should </w:t>
      </w:r>
      <w:r w:rsidR="006F43D0" w:rsidRPr="00D9190B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y</w:t>
      </w:r>
      <w:r w:rsidR="006F43D0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to answer</w:t>
      </w:r>
      <w:r w:rsidR="00B46376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all or most.</w:t>
      </w:r>
      <w:r w:rsidR="006F43D0" w:rsidRPr="00D9190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DA4C91" w14:textId="5D92BFCB" w:rsidR="00D8256F" w:rsidRPr="00D9190B" w:rsidRDefault="00D8256F" w:rsidP="00D825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o you are other than your bio</w:t>
      </w:r>
      <w:r w:rsidR="006F43D0" w:rsidRPr="00D9190B">
        <w:rPr>
          <w:rFonts w:ascii="Times New Roman" w:hAnsi="Times New Roman" w:cs="Times New Roman"/>
          <w:sz w:val="24"/>
          <w:szCs w:val="24"/>
        </w:rPr>
        <w:t>?</w:t>
      </w:r>
    </w:p>
    <w:p w14:paraId="54B84CFD" w14:textId="0D714E43" w:rsidR="00D8256F" w:rsidRPr="00D9190B" w:rsidRDefault="00B02A2D" w:rsidP="00D825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i</w:t>
      </w:r>
      <w:r w:rsidR="00D8256F" w:rsidRPr="00D9190B">
        <w:rPr>
          <w:rFonts w:ascii="Times New Roman" w:hAnsi="Times New Roman" w:cs="Times New Roman"/>
          <w:sz w:val="24"/>
          <w:szCs w:val="24"/>
        </w:rPr>
        <w:t>nterests besides writing</w:t>
      </w:r>
      <w:r w:rsidRPr="00D9190B">
        <w:rPr>
          <w:rFonts w:ascii="Times New Roman" w:hAnsi="Times New Roman" w:cs="Times New Roman"/>
          <w:sz w:val="24"/>
          <w:szCs w:val="24"/>
        </w:rPr>
        <w:t xml:space="preserve"> do you enjoy</w:t>
      </w:r>
      <w:r w:rsidR="00C75935" w:rsidRPr="00D9190B">
        <w:rPr>
          <w:rFonts w:ascii="Times New Roman" w:hAnsi="Times New Roman" w:cs="Times New Roman"/>
          <w:sz w:val="24"/>
          <w:szCs w:val="24"/>
        </w:rPr>
        <w:t>?</w:t>
      </w:r>
      <w:r w:rsidR="00D8256F"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C75935" w:rsidRPr="00D9190B">
        <w:rPr>
          <w:rFonts w:ascii="Times New Roman" w:hAnsi="Times New Roman" w:cs="Times New Roman"/>
          <w:sz w:val="24"/>
          <w:szCs w:val="24"/>
        </w:rPr>
        <w:t>For instance</w:t>
      </w:r>
      <w:r w:rsidR="00057731" w:rsidRPr="00D9190B">
        <w:rPr>
          <w:rFonts w:ascii="Times New Roman" w:hAnsi="Times New Roman" w:cs="Times New Roman"/>
          <w:sz w:val="24"/>
          <w:szCs w:val="24"/>
        </w:rPr>
        <w:t>,</w:t>
      </w:r>
      <w:r w:rsidR="00C75935" w:rsidRPr="00D9190B">
        <w:rPr>
          <w:rFonts w:ascii="Times New Roman" w:hAnsi="Times New Roman" w:cs="Times New Roman"/>
          <w:sz w:val="24"/>
          <w:szCs w:val="24"/>
        </w:rPr>
        <w:t xml:space="preserve"> w</w:t>
      </w:r>
      <w:r w:rsidR="00D8256F" w:rsidRPr="00D9190B">
        <w:rPr>
          <w:rFonts w:ascii="Times New Roman" w:hAnsi="Times New Roman" w:cs="Times New Roman"/>
          <w:sz w:val="24"/>
          <w:szCs w:val="24"/>
        </w:rPr>
        <w:t>hat do you read or hobbies</w:t>
      </w:r>
      <w:r w:rsidR="00C75935" w:rsidRPr="00D9190B">
        <w:rPr>
          <w:rFonts w:ascii="Times New Roman" w:hAnsi="Times New Roman" w:cs="Times New Roman"/>
          <w:sz w:val="24"/>
          <w:szCs w:val="24"/>
        </w:rPr>
        <w:t xml:space="preserve"> you have</w:t>
      </w:r>
      <w:r w:rsidR="006F43D0" w:rsidRPr="00D9190B">
        <w:rPr>
          <w:rFonts w:ascii="Times New Roman" w:hAnsi="Times New Roman" w:cs="Times New Roman"/>
          <w:sz w:val="24"/>
          <w:szCs w:val="24"/>
        </w:rPr>
        <w:t>?</w:t>
      </w:r>
    </w:p>
    <w:p w14:paraId="50B7BF43" w14:textId="209658C0" w:rsidR="00D8256F" w:rsidRPr="00D9190B" w:rsidRDefault="00C75935" w:rsidP="00D825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Who </w:t>
      </w:r>
      <w:r w:rsidR="00057731" w:rsidRPr="00D9190B">
        <w:rPr>
          <w:rFonts w:ascii="Times New Roman" w:hAnsi="Times New Roman" w:cs="Times New Roman"/>
          <w:sz w:val="24"/>
          <w:szCs w:val="24"/>
        </w:rPr>
        <w:t>is</w:t>
      </w:r>
      <w:r w:rsidRPr="00D9190B">
        <w:rPr>
          <w:rFonts w:ascii="Times New Roman" w:hAnsi="Times New Roman" w:cs="Times New Roman"/>
          <w:sz w:val="24"/>
          <w:szCs w:val="24"/>
        </w:rPr>
        <w:t xml:space="preserve"> your n</w:t>
      </w:r>
      <w:r w:rsidR="00D8256F" w:rsidRPr="00D9190B">
        <w:rPr>
          <w:rFonts w:ascii="Times New Roman" w:hAnsi="Times New Roman" w:cs="Times New Roman"/>
          <w:sz w:val="24"/>
          <w:szCs w:val="24"/>
        </w:rPr>
        <w:t>etwork or support system</w:t>
      </w:r>
      <w:r w:rsidR="00057731" w:rsidRPr="00D9190B">
        <w:rPr>
          <w:rFonts w:ascii="Times New Roman" w:hAnsi="Times New Roman" w:cs="Times New Roman"/>
          <w:sz w:val="24"/>
          <w:szCs w:val="24"/>
        </w:rPr>
        <w:t>? T</w:t>
      </w:r>
      <w:r w:rsidRPr="00D9190B">
        <w:rPr>
          <w:rFonts w:ascii="Times New Roman" w:hAnsi="Times New Roman" w:cs="Times New Roman"/>
          <w:sz w:val="24"/>
          <w:szCs w:val="24"/>
        </w:rPr>
        <w:t>his would be any groups</w:t>
      </w:r>
      <w:r w:rsidR="007C0701" w:rsidRPr="00D9190B">
        <w:rPr>
          <w:rFonts w:ascii="Times New Roman" w:hAnsi="Times New Roman" w:cs="Times New Roman"/>
          <w:sz w:val="24"/>
          <w:szCs w:val="24"/>
        </w:rPr>
        <w:t>/authors/friends</w:t>
      </w:r>
      <w:r w:rsidR="00570E34" w:rsidRPr="00D9190B">
        <w:rPr>
          <w:rFonts w:ascii="Times New Roman" w:hAnsi="Times New Roman" w:cs="Times New Roman"/>
          <w:sz w:val="24"/>
          <w:szCs w:val="24"/>
        </w:rPr>
        <w:t>/family who contribute</w:t>
      </w:r>
      <w:r w:rsidR="00057731" w:rsidRPr="00D9190B">
        <w:rPr>
          <w:rFonts w:ascii="Times New Roman" w:hAnsi="Times New Roman" w:cs="Times New Roman"/>
          <w:sz w:val="24"/>
          <w:szCs w:val="24"/>
        </w:rPr>
        <w:t>s</w:t>
      </w:r>
      <w:r w:rsidR="00570E34" w:rsidRPr="00D9190B">
        <w:rPr>
          <w:rFonts w:ascii="Times New Roman" w:hAnsi="Times New Roman" w:cs="Times New Roman"/>
          <w:sz w:val="24"/>
          <w:szCs w:val="24"/>
        </w:rPr>
        <w:t xml:space="preserve"> to your writing career</w:t>
      </w:r>
      <w:r w:rsidR="00996D8C" w:rsidRPr="00D9190B">
        <w:rPr>
          <w:rFonts w:ascii="Times New Roman" w:hAnsi="Times New Roman" w:cs="Times New Roman"/>
          <w:sz w:val="24"/>
          <w:szCs w:val="24"/>
        </w:rPr>
        <w:t>.</w:t>
      </w:r>
    </w:p>
    <w:p w14:paraId="77E765EF" w14:textId="6983F322" w:rsidR="00D8256F" w:rsidRPr="00D9190B" w:rsidRDefault="00187AA3" w:rsidP="00D825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lastRenderedPageBreak/>
        <w:t>Who or what books or authors are your inspiration</w:t>
      </w:r>
      <w:r w:rsidR="006F43D0" w:rsidRPr="00D9190B">
        <w:rPr>
          <w:rFonts w:ascii="Times New Roman" w:hAnsi="Times New Roman" w:cs="Times New Roman"/>
          <w:sz w:val="24"/>
          <w:szCs w:val="24"/>
        </w:rPr>
        <w:t>?</w:t>
      </w:r>
    </w:p>
    <w:p w14:paraId="033E7C1C" w14:textId="2DFBC4D6" w:rsidR="00D8256F" w:rsidRPr="00D9190B" w:rsidRDefault="00187AA3" w:rsidP="00D825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o you have any fun or outrageous talent?</w:t>
      </w:r>
    </w:p>
    <w:p w14:paraId="62555FF4" w14:textId="10B3CBB3" w:rsidR="00161CC1" w:rsidRPr="00D9190B" w:rsidRDefault="00187AA3" w:rsidP="00187A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What is </w:t>
      </w:r>
      <w:r w:rsidR="00AE2764" w:rsidRPr="00D9190B">
        <w:rPr>
          <w:rFonts w:ascii="Times New Roman" w:hAnsi="Times New Roman" w:cs="Times New Roman"/>
          <w:sz w:val="24"/>
          <w:szCs w:val="24"/>
        </w:rPr>
        <w:t>your</w:t>
      </w:r>
      <w:r w:rsidRPr="00D9190B">
        <w:rPr>
          <w:rFonts w:ascii="Times New Roman" w:hAnsi="Times New Roman" w:cs="Times New Roman"/>
          <w:sz w:val="24"/>
          <w:szCs w:val="24"/>
        </w:rPr>
        <w:t xml:space="preserve"> neighborhood like? Are there any places you frequent</w:t>
      </w:r>
      <w:r w:rsidR="00E11DC9" w:rsidRPr="00D9190B">
        <w:rPr>
          <w:rFonts w:ascii="Times New Roman" w:hAnsi="Times New Roman" w:cs="Times New Roman"/>
          <w:sz w:val="24"/>
          <w:szCs w:val="24"/>
        </w:rPr>
        <w:t xml:space="preserve">? What makes them special? </w:t>
      </w:r>
    </w:p>
    <w:p w14:paraId="603ED74C" w14:textId="77777777" w:rsidR="00996D8C" w:rsidRPr="00D9190B" w:rsidRDefault="00996D8C" w:rsidP="00996D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FE6E88D" w14:textId="4D7CCF54" w:rsidR="009E726F" w:rsidRPr="00D9190B" w:rsidRDefault="00772511" w:rsidP="007725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b/>
          <w:bCs/>
          <w:sz w:val="24"/>
          <w:szCs w:val="24"/>
        </w:rPr>
        <w:t>Then pick 5-7</w:t>
      </w:r>
      <w:r w:rsidRPr="00D9190B">
        <w:rPr>
          <w:rFonts w:ascii="Times New Roman" w:hAnsi="Times New Roman" w:cs="Times New Roman"/>
          <w:sz w:val="24"/>
          <w:szCs w:val="24"/>
        </w:rPr>
        <w:t xml:space="preserve"> of these </w:t>
      </w:r>
      <w:r w:rsidR="005A348C" w:rsidRPr="00D9190B">
        <w:rPr>
          <w:rFonts w:ascii="Times New Roman" w:hAnsi="Times New Roman" w:cs="Times New Roman"/>
          <w:sz w:val="24"/>
          <w:szCs w:val="24"/>
        </w:rPr>
        <w:t xml:space="preserve">questions and give a short </w:t>
      </w:r>
      <w:r w:rsidR="00AE2764" w:rsidRPr="00D9190B">
        <w:rPr>
          <w:rFonts w:ascii="Times New Roman" w:hAnsi="Times New Roman" w:cs="Times New Roman"/>
          <w:sz w:val="24"/>
          <w:szCs w:val="24"/>
        </w:rPr>
        <w:t>answer. The</w:t>
      </w:r>
      <w:r w:rsidR="009E726F" w:rsidRPr="00D9190B">
        <w:rPr>
          <w:rFonts w:ascii="Times New Roman" w:hAnsi="Times New Roman" w:cs="Times New Roman"/>
          <w:sz w:val="24"/>
          <w:szCs w:val="24"/>
        </w:rPr>
        <w:t xml:space="preserve"> first section is </w:t>
      </w:r>
      <w:r w:rsidR="00D81BC7" w:rsidRPr="00D9190B">
        <w:rPr>
          <w:rFonts w:ascii="Times New Roman" w:hAnsi="Times New Roman" w:cs="Times New Roman"/>
          <w:sz w:val="24"/>
          <w:szCs w:val="24"/>
        </w:rPr>
        <w:t>about you</w:t>
      </w:r>
      <w:r w:rsidR="005E325E" w:rsidRPr="00D9190B">
        <w:rPr>
          <w:rFonts w:ascii="Times New Roman" w:hAnsi="Times New Roman" w:cs="Times New Roman"/>
          <w:sz w:val="24"/>
          <w:szCs w:val="24"/>
        </w:rPr>
        <w:t>,</w:t>
      </w:r>
      <w:r w:rsidR="00D81BC7" w:rsidRPr="00D9190B">
        <w:rPr>
          <w:rFonts w:ascii="Times New Roman" w:hAnsi="Times New Roman" w:cs="Times New Roman"/>
          <w:sz w:val="24"/>
          <w:szCs w:val="24"/>
        </w:rPr>
        <w:t xml:space="preserve"> the person. The second is about you</w:t>
      </w:r>
      <w:r w:rsidR="005E325E" w:rsidRPr="00D9190B">
        <w:rPr>
          <w:rFonts w:ascii="Times New Roman" w:hAnsi="Times New Roman" w:cs="Times New Roman"/>
          <w:sz w:val="24"/>
          <w:szCs w:val="24"/>
        </w:rPr>
        <w:t>,</w:t>
      </w:r>
      <w:r w:rsidR="00D81BC7" w:rsidRPr="00D9190B">
        <w:rPr>
          <w:rFonts w:ascii="Times New Roman" w:hAnsi="Times New Roman" w:cs="Times New Roman"/>
          <w:sz w:val="24"/>
          <w:szCs w:val="24"/>
        </w:rPr>
        <w:t xml:space="preserve"> the writer.</w:t>
      </w:r>
      <w:r w:rsidR="005E325E" w:rsidRPr="00D9190B">
        <w:rPr>
          <w:rFonts w:ascii="Times New Roman" w:hAnsi="Times New Roman" w:cs="Times New Roman"/>
          <w:sz w:val="24"/>
          <w:szCs w:val="24"/>
        </w:rPr>
        <w:t xml:space="preserve"> Choose whatever you wish.</w:t>
      </w:r>
    </w:p>
    <w:p w14:paraId="4B308243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f they made a movie about your life, what would the title be, and who would play you?</w:t>
      </w:r>
    </w:p>
    <w:p w14:paraId="1F022A8B" w14:textId="27A49084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 xml:space="preserve">Do you have a </w:t>
      </w:r>
      <w:r w:rsidR="005E325E" w:rsidRPr="00D9190B">
        <w:rPr>
          <w:rFonts w:ascii="Times New Roman" w:hAnsi="Times New Roman" w:cs="Times New Roman"/>
          <w:sz w:val="24"/>
          <w:szCs w:val="24"/>
        </w:rPr>
        <w:t>particular</w:t>
      </w:r>
      <w:r w:rsidRPr="00D9190B">
        <w:rPr>
          <w:rFonts w:ascii="Times New Roman" w:hAnsi="Times New Roman" w:cs="Times New Roman"/>
          <w:sz w:val="24"/>
          <w:szCs w:val="24"/>
        </w:rPr>
        <w:t xml:space="preserve"> object like a piece of jewelry or </w:t>
      </w:r>
      <w:r w:rsidR="005E325E" w:rsidRPr="00D9190B">
        <w:rPr>
          <w:rFonts w:ascii="Times New Roman" w:hAnsi="Times New Roman" w:cs="Times New Roman"/>
          <w:sz w:val="24"/>
          <w:szCs w:val="24"/>
        </w:rPr>
        <w:t xml:space="preserve">a </w:t>
      </w:r>
      <w:r w:rsidRPr="00D9190B">
        <w:rPr>
          <w:rFonts w:ascii="Times New Roman" w:hAnsi="Times New Roman" w:cs="Times New Roman"/>
          <w:sz w:val="24"/>
          <w:szCs w:val="24"/>
        </w:rPr>
        <w:t>keepsake of some sort? Can you tell us what makes it special to you?</w:t>
      </w:r>
    </w:p>
    <w:p w14:paraId="3126E70C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is your favorite mug or teacup if neither T-shirt with graphic or Meme</w:t>
      </w:r>
    </w:p>
    <w:p w14:paraId="3C7A74F3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Years ago, there was a commercial that talked about a “Kodak Moment.” It’s a moment in time you catch in a picture. One you never want to forget. What is yours?</w:t>
      </w:r>
    </w:p>
    <w:p w14:paraId="40E573F5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Favorite childhood book? Or writing that inspired you to become an author.</w:t>
      </w:r>
    </w:p>
    <w:p w14:paraId="3D9E4423" w14:textId="573AE2D0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f you could only choose one song to play every time you walked into a room for the rest of your life, what would it be?</w:t>
      </w:r>
    </w:p>
    <w:p w14:paraId="7BA8CD26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weird talent do you have?</w:t>
      </w:r>
    </w:p>
    <w:p w14:paraId="15D3343A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f you could eat anything in the world right now, what would it be?</w:t>
      </w:r>
    </w:p>
    <w:p w14:paraId="62874DA4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orst household chore?</w:t>
      </w:r>
    </w:p>
    <w:p w14:paraId="7BBA6BBC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f you could time travel, where would you go and when? Why?</w:t>
      </w:r>
    </w:p>
    <w:p w14:paraId="39C3FF5D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ridiculous thing has someone tricked you into doing or believing?</w:t>
      </w:r>
    </w:p>
    <w:p w14:paraId="2F285433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ould you rather have unlimited international first-class tickets or never have to pay for food at restaurants?</w:t>
      </w:r>
    </w:p>
    <w:p w14:paraId="3932F1F5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id you ever win something? What?</w:t>
      </w:r>
    </w:p>
    <w:p w14:paraId="72791E24" w14:textId="57015947" w:rsidR="000877BE" w:rsidRPr="00D9190B" w:rsidRDefault="00D81BC7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o you</w:t>
      </w:r>
      <w:r w:rsidR="000877BE" w:rsidRPr="00D9190B">
        <w:rPr>
          <w:rFonts w:ascii="Times New Roman" w:hAnsi="Times New Roman" w:cs="Times New Roman"/>
          <w:sz w:val="24"/>
          <w:szCs w:val="24"/>
        </w:rPr>
        <w:t xml:space="preserve"> play board games</w:t>
      </w:r>
      <w:r w:rsidR="005E325E" w:rsidRPr="00D9190B">
        <w:rPr>
          <w:rFonts w:ascii="Times New Roman" w:hAnsi="Times New Roman" w:cs="Times New Roman"/>
          <w:sz w:val="24"/>
          <w:szCs w:val="24"/>
        </w:rPr>
        <w:t>?</w:t>
      </w:r>
      <w:r w:rsidR="000877BE" w:rsidRPr="00D9190B">
        <w:rPr>
          <w:rFonts w:ascii="Times New Roman" w:hAnsi="Times New Roman" w:cs="Times New Roman"/>
          <w:sz w:val="24"/>
          <w:szCs w:val="24"/>
        </w:rPr>
        <w:t xml:space="preserve"> What games do you like?</w:t>
      </w:r>
    </w:p>
    <w:p w14:paraId="2B8638A0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website or app doesn’t exist, but you really wish it did?</w:t>
      </w:r>
    </w:p>
    <w:p w14:paraId="57371B2E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o is the most interesting person you’ve met and talked with?</w:t>
      </w:r>
    </w:p>
    <w:p w14:paraId="781A915E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was your first job?</w:t>
      </w:r>
    </w:p>
    <w:p w14:paraId="2E47C54D" w14:textId="1E320C88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subjects should be taught in school but aren’t?</w:t>
      </w:r>
    </w:p>
    <w:p w14:paraId="1268E215" w14:textId="77777777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’s the most amazing natural occurrence you’ve witnessed?</w:t>
      </w:r>
    </w:p>
    <w:p w14:paraId="5CB60190" w14:textId="09969A8B" w:rsidR="000877BE" w:rsidRPr="00D9190B" w:rsidRDefault="000877B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If someone came up to you and said, “Hey, do that thing you do!” what thing would pop into your head first?</w:t>
      </w:r>
    </w:p>
    <w:p w14:paraId="68A96A10" w14:textId="088A6CA8" w:rsidR="000877BE" w:rsidRPr="00D9190B" w:rsidRDefault="000062D3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kind of research do you do, and how long do you spend researching before beginning a book?</w:t>
      </w:r>
    </w:p>
    <w:p w14:paraId="41770EF2" w14:textId="1E248CD8" w:rsidR="005B45EE" w:rsidRPr="00D9190B" w:rsidRDefault="005B45EE" w:rsidP="00087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How do you select the names of your characters?</w:t>
      </w:r>
    </w:p>
    <w:p w14:paraId="269A9DF1" w14:textId="77777777" w:rsidR="005B45EE" w:rsidRPr="00D9190B" w:rsidRDefault="005B45EE" w:rsidP="005B45E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o you read your book reviews? How do you deal with bad or good ones?</w:t>
      </w:r>
    </w:p>
    <w:p w14:paraId="2A3221DC" w14:textId="77777777" w:rsidR="000F4A9A" w:rsidRPr="00D9190B" w:rsidRDefault="000F4A9A" w:rsidP="000F4A9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o you read your book reviews? How do you deal with bad or good ones?</w:t>
      </w:r>
    </w:p>
    <w:p w14:paraId="3D1B6553" w14:textId="77777777" w:rsidR="000F4A9A" w:rsidRPr="00D9190B" w:rsidRDefault="000F4A9A" w:rsidP="000F4A9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o you read your book reviews? How do you deal with bad or good ones?</w:t>
      </w:r>
    </w:p>
    <w:p w14:paraId="63BC6820" w14:textId="77777777" w:rsidR="000F4A9A" w:rsidRPr="00D9190B" w:rsidRDefault="000F4A9A" w:rsidP="000F4A9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was your hardest scene to write?</w:t>
      </w:r>
    </w:p>
    <w:p w14:paraId="129F97BD" w14:textId="10E1EFCA" w:rsidR="00D81BC7" w:rsidRPr="00D9190B" w:rsidRDefault="00D81BC7" w:rsidP="00D81B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What was the best money you ever spent as a writer?</w:t>
      </w:r>
    </w:p>
    <w:p w14:paraId="5781FBEC" w14:textId="2FDF3238" w:rsidR="00AE2764" w:rsidRPr="00D9190B" w:rsidRDefault="0049575A" w:rsidP="00AE11F6">
      <w:p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lastRenderedPageBreak/>
        <w:t>If you have any questions or concerns</w:t>
      </w:r>
      <w:r w:rsidR="00CB7E62" w:rsidRPr="00D9190B">
        <w:rPr>
          <w:rFonts w:ascii="Times New Roman" w:hAnsi="Times New Roman" w:cs="Times New Roman"/>
          <w:sz w:val="24"/>
          <w:szCs w:val="24"/>
        </w:rPr>
        <w:t>,</w:t>
      </w:r>
      <w:r w:rsidRPr="00D9190B">
        <w:rPr>
          <w:rFonts w:ascii="Times New Roman" w:hAnsi="Times New Roman" w:cs="Times New Roman"/>
          <w:sz w:val="24"/>
          <w:szCs w:val="24"/>
        </w:rPr>
        <w:t xml:space="preserve"> please feel free to reach out. </w:t>
      </w:r>
      <w:r w:rsidR="007C0B77" w:rsidRPr="00D9190B">
        <w:rPr>
          <w:rFonts w:ascii="Times New Roman" w:hAnsi="Times New Roman" w:cs="Times New Roman"/>
          <w:sz w:val="24"/>
          <w:szCs w:val="24"/>
        </w:rPr>
        <w:t>If there is something you think is missing in the interview that would make a difference to you or someone else</w:t>
      </w:r>
      <w:r w:rsidR="00996D8C" w:rsidRPr="00D9190B">
        <w:rPr>
          <w:rFonts w:ascii="Times New Roman" w:hAnsi="Times New Roman" w:cs="Times New Roman"/>
          <w:sz w:val="24"/>
          <w:szCs w:val="24"/>
        </w:rPr>
        <w:t>,</w:t>
      </w:r>
      <w:r w:rsidR="007C0B77" w:rsidRPr="00D9190B">
        <w:rPr>
          <w:rFonts w:ascii="Times New Roman" w:hAnsi="Times New Roman" w:cs="Times New Roman"/>
          <w:sz w:val="24"/>
          <w:szCs w:val="24"/>
        </w:rPr>
        <w:t xml:space="preserve"> please add it. </w:t>
      </w:r>
      <w:r w:rsidR="00AE11F6" w:rsidRPr="00D9190B">
        <w:rPr>
          <w:rFonts w:ascii="Times New Roman" w:hAnsi="Times New Roman" w:cs="Times New Roman"/>
          <w:sz w:val="24"/>
          <w:szCs w:val="24"/>
        </w:rPr>
        <w:t>There is no set rule on the length of my blog posts, but on average</w:t>
      </w:r>
      <w:r w:rsidR="00996D8C" w:rsidRPr="00D9190B">
        <w:rPr>
          <w:rFonts w:ascii="Times New Roman" w:hAnsi="Times New Roman" w:cs="Times New Roman"/>
          <w:sz w:val="24"/>
          <w:szCs w:val="24"/>
        </w:rPr>
        <w:t>,</w:t>
      </w:r>
      <w:r w:rsidR="00AE11F6" w:rsidRPr="00D9190B">
        <w:rPr>
          <w:rFonts w:ascii="Times New Roman" w:hAnsi="Times New Roman" w:cs="Times New Roman"/>
          <w:sz w:val="24"/>
          <w:szCs w:val="24"/>
        </w:rPr>
        <w:t xml:space="preserve"> </w:t>
      </w:r>
      <w:r w:rsidR="00996D8C" w:rsidRPr="00D9190B">
        <w:rPr>
          <w:rFonts w:ascii="Times New Roman" w:hAnsi="Times New Roman" w:cs="Times New Roman"/>
          <w:sz w:val="24"/>
          <w:szCs w:val="24"/>
        </w:rPr>
        <w:t>blogs</w:t>
      </w:r>
      <w:r w:rsidR="00AE11F6" w:rsidRPr="00D9190B">
        <w:rPr>
          <w:rFonts w:ascii="Times New Roman" w:hAnsi="Times New Roman" w:cs="Times New Roman"/>
          <w:sz w:val="24"/>
          <w:szCs w:val="24"/>
        </w:rPr>
        <w:t xml:space="preserve"> range from 500 to 1,500 words. Rather than focusing on the word count, make sure </w:t>
      </w:r>
      <w:r w:rsidR="00A84ADE" w:rsidRPr="00D9190B">
        <w:rPr>
          <w:rFonts w:ascii="Times New Roman" w:hAnsi="Times New Roman" w:cs="Times New Roman"/>
          <w:sz w:val="24"/>
          <w:szCs w:val="24"/>
        </w:rPr>
        <w:t xml:space="preserve">your </w:t>
      </w:r>
      <w:r w:rsidR="00AE11F6" w:rsidRPr="00D9190B">
        <w:rPr>
          <w:rFonts w:ascii="Times New Roman" w:hAnsi="Times New Roman" w:cs="Times New Roman"/>
          <w:sz w:val="24"/>
          <w:szCs w:val="24"/>
        </w:rPr>
        <w:t xml:space="preserve">content </w:t>
      </w:r>
      <w:r w:rsidR="00A84ADE" w:rsidRPr="00D9190B">
        <w:rPr>
          <w:rFonts w:ascii="Times New Roman" w:hAnsi="Times New Roman" w:cs="Times New Roman"/>
          <w:sz w:val="24"/>
          <w:szCs w:val="24"/>
        </w:rPr>
        <w:t xml:space="preserve">is engaging </w:t>
      </w:r>
      <w:r w:rsidR="00AE11F6" w:rsidRPr="00D9190B">
        <w:rPr>
          <w:rFonts w:ascii="Times New Roman" w:hAnsi="Times New Roman" w:cs="Times New Roman"/>
          <w:sz w:val="24"/>
          <w:szCs w:val="24"/>
        </w:rPr>
        <w:t xml:space="preserve">and </w:t>
      </w:r>
      <w:r w:rsidR="00996D8C" w:rsidRPr="00D9190B">
        <w:rPr>
          <w:rFonts w:ascii="Times New Roman" w:hAnsi="Times New Roman" w:cs="Times New Roman"/>
          <w:sz w:val="24"/>
          <w:szCs w:val="24"/>
        </w:rPr>
        <w:t xml:space="preserve">your </w:t>
      </w:r>
      <w:r w:rsidR="00AE11F6" w:rsidRPr="00D9190B">
        <w:rPr>
          <w:rFonts w:ascii="Times New Roman" w:hAnsi="Times New Roman" w:cs="Times New Roman"/>
          <w:sz w:val="24"/>
          <w:szCs w:val="24"/>
        </w:rPr>
        <w:t>author</w:t>
      </w:r>
      <w:r w:rsidR="00996D8C" w:rsidRPr="00D9190B">
        <w:rPr>
          <w:rFonts w:ascii="Times New Roman" w:hAnsi="Times New Roman" w:cs="Times New Roman"/>
          <w:sz w:val="24"/>
          <w:szCs w:val="24"/>
        </w:rPr>
        <w:t>’s</w:t>
      </w:r>
      <w:r w:rsidR="00AE11F6" w:rsidRPr="00D9190B">
        <w:rPr>
          <w:rFonts w:ascii="Times New Roman" w:hAnsi="Times New Roman" w:cs="Times New Roman"/>
          <w:sz w:val="24"/>
          <w:szCs w:val="24"/>
        </w:rPr>
        <w:t xml:space="preserve"> voice </w:t>
      </w:r>
      <w:r w:rsidR="00A84ADE" w:rsidRPr="00D9190B">
        <w:rPr>
          <w:rFonts w:ascii="Times New Roman" w:hAnsi="Times New Roman" w:cs="Times New Roman"/>
          <w:sz w:val="24"/>
          <w:szCs w:val="24"/>
        </w:rPr>
        <w:t xml:space="preserve">apparent. </w:t>
      </w:r>
    </w:p>
    <w:p w14:paraId="39F31D90" w14:textId="59BA34A1" w:rsidR="00DB379F" w:rsidRPr="00D9190B" w:rsidRDefault="005558D5" w:rsidP="00AE11F6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9190B">
        <w:rPr>
          <w:rFonts w:ascii="Times New Roman" w:hAnsi="Times New Roman" w:cs="Times New Roman"/>
          <w:i/>
          <w:iCs/>
          <w:sz w:val="24"/>
          <w:szCs w:val="24"/>
        </w:rPr>
        <w:t>Remember you want to sell YOU as much as the books.</w:t>
      </w:r>
    </w:p>
    <w:p w14:paraId="1DA92C18" w14:textId="4392D059" w:rsidR="0049575A" w:rsidRPr="00D9190B" w:rsidRDefault="00DB379F" w:rsidP="00B46376">
      <w:p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Thank you f</w:t>
      </w:r>
      <w:r w:rsidR="00A563DA" w:rsidRPr="00D9190B">
        <w:rPr>
          <w:rFonts w:ascii="Times New Roman" w:hAnsi="Times New Roman" w:cs="Times New Roman"/>
          <w:sz w:val="24"/>
          <w:szCs w:val="24"/>
        </w:rPr>
        <w:t>or your interest in being part of my author and blogger life. Best of luck to you in all your endeavors</w:t>
      </w:r>
      <w:r w:rsidR="0049575A" w:rsidRPr="00D9190B">
        <w:rPr>
          <w:rFonts w:ascii="Times New Roman" w:hAnsi="Times New Roman" w:cs="Times New Roman"/>
          <w:sz w:val="24"/>
          <w:szCs w:val="24"/>
        </w:rPr>
        <w:t>.</w:t>
      </w:r>
    </w:p>
    <w:p w14:paraId="60916113" w14:textId="4B477F0D" w:rsidR="0049575A" w:rsidRPr="00D9190B" w:rsidRDefault="0049575A" w:rsidP="005558D5">
      <w:pPr>
        <w:rPr>
          <w:rFonts w:ascii="Times New Roman" w:hAnsi="Times New Roman" w:cs="Times New Roman"/>
          <w:sz w:val="24"/>
          <w:szCs w:val="24"/>
        </w:rPr>
      </w:pPr>
      <w:r w:rsidRPr="00D9190B">
        <w:rPr>
          <w:rFonts w:ascii="Times New Roman" w:hAnsi="Times New Roman" w:cs="Times New Roman"/>
          <w:sz w:val="24"/>
          <w:szCs w:val="24"/>
        </w:rPr>
        <w:t>Donna</w:t>
      </w:r>
    </w:p>
    <w:sectPr w:rsidR="0049575A" w:rsidRPr="00D919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07D67"/>
    <w:multiLevelType w:val="hybridMultilevel"/>
    <w:tmpl w:val="D4BCC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482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rEAMcyNLcxMlXSUglOLizPz80AKTGsBCxs5GiwAAAA="/>
  </w:docVars>
  <w:rsids>
    <w:rsidRoot w:val="00357436"/>
    <w:rsid w:val="000062D3"/>
    <w:rsid w:val="000529E8"/>
    <w:rsid w:val="00055275"/>
    <w:rsid w:val="00057731"/>
    <w:rsid w:val="000877BE"/>
    <w:rsid w:val="00097983"/>
    <w:rsid w:val="00097FB3"/>
    <w:rsid w:val="000C2887"/>
    <w:rsid w:val="000F4A9A"/>
    <w:rsid w:val="00120419"/>
    <w:rsid w:val="00161CC1"/>
    <w:rsid w:val="00176BEB"/>
    <w:rsid w:val="00187AA3"/>
    <w:rsid w:val="00224E63"/>
    <w:rsid w:val="00245CC8"/>
    <w:rsid w:val="00295AC6"/>
    <w:rsid w:val="002C2CC7"/>
    <w:rsid w:val="00357436"/>
    <w:rsid w:val="00382F1B"/>
    <w:rsid w:val="003D4C29"/>
    <w:rsid w:val="00433338"/>
    <w:rsid w:val="004427A7"/>
    <w:rsid w:val="00450827"/>
    <w:rsid w:val="0049575A"/>
    <w:rsid w:val="005558D5"/>
    <w:rsid w:val="00570E34"/>
    <w:rsid w:val="00593D13"/>
    <w:rsid w:val="005A348C"/>
    <w:rsid w:val="005B45EE"/>
    <w:rsid w:val="005E325E"/>
    <w:rsid w:val="00655F98"/>
    <w:rsid w:val="00664945"/>
    <w:rsid w:val="006D64DE"/>
    <w:rsid w:val="006F43D0"/>
    <w:rsid w:val="00722476"/>
    <w:rsid w:val="00726D0E"/>
    <w:rsid w:val="00772511"/>
    <w:rsid w:val="00776EC7"/>
    <w:rsid w:val="007C0701"/>
    <w:rsid w:val="007C0B77"/>
    <w:rsid w:val="007C1B09"/>
    <w:rsid w:val="007F4D17"/>
    <w:rsid w:val="008E36D8"/>
    <w:rsid w:val="009024FD"/>
    <w:rsid w:val="00930363"/>
    <w:rsid w:val="00986FF6"/>
    <w:rsid w:val="00996D8C"/>
    <w:rsid w:val="009E726F"/>
    <w:rsid w:val="009F4951"/>
    <w:rsid w:val="00A27670"/>
    <w:rsid w:val="00A563DA"/>
    <w:rsid w:val="00A84ADE"/>
    <w:rsid w:val="00AC47AA"/>
    <w:rsid w:val="00AE11F6"/>
    <w:rsid w:val="00AE2764"/>
    <w:rsid w:val="00AE6A92"/>
    <w:rsid w:val="00AF60E0"/>
    <w:rsid w:val="00AF6C3C"/>
    <w:rsid w:val="00B0011C"/>
    <w:rsid w:val="00B02A2D"/>
    <w:rsid w:val="00B3491F"/>
    <w:rsid w:val="00B46376"/>
    <w:rsid w:val="00B637D2"/>
    <w:rsid w:val="00B8641A"/>
    <w:rsid w:val="00C45EE2"/>
    <w:rsid w:val="00C75935"/>
    <w:rsid w:val="00C84394"/>
    <w:rsid w:val="00C97029"/>
    <w:rsid w:val="00CB7E62"/>
    <w:rsid w:val="00D778F9"/>
    <w:rsid w:val="00D81BC7"/>
    <w:rsid w:val="00D8256F"/>
    <w:rsid w:val="00D9190B"/>
    <w:rsid w:val="00DA0435"/>
    <w:rsid w:val="00DB379F"/>
    <w:rsid w:val="00DC5F57"/>
    <w:rsid w:val="00E11DC9"/>
    <w:rsid w:val="00F82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8FCDC"/>
  <w15:chartTrackingRefBased/>
  <w15:docId w15:val="{EA49DFB4-DD95-46DE-AEB4-7E9BA48A3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Vanstone</dc:creator>
  <cp:keywords/>
  <dc:description/>
  <cp:lastModifiedBy>Donna Vanstone</cp:lastModifiedBy>
  <cp:revision>4</cp:revision>
  <dcterms:created xsi:type="dcterms:W3CDTF">2022-02-07T16:37:00Z</dcterms:created>
  <dcterms:modified xsi:type="dcterms:W3CDTF">2022-05-01T19:07:00Z</dcterms:modified>
</cp:coreProperties>
</file>